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DBCC8" w14:textId="001A68B4" w:rsidR="00703ADE" w:rsidRDefault="00E92E17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02F84C1" wp14:editId="503E1A03">
                <wp:simplePos x="0" y="0"/>
                <wp:positionH relativeFrom="column">
                  <wp:posOffset>5353050</wp:posOffset>
                </wp:positionH>
                <wp:positionV relativeFrom="paragraph">
                  <wp:posOffset>1466850</wp:posOffset>
                </wp:positionV>
                <wp:extent cx="1524000" cy="647700"/>
                <wp:effectExtent l="19050" t="19050" r="19050" b="38100"/>
                <wp:wrapNone/>
                <wp:docPr id="2" name="Arrow: Lef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647700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78B6C2" w14:textId="77777777" w:rsidR="00E92E17" w:rsidRPr="00E37252" w:rsidRDefault="00E92E17" w:rsidP="00E92E17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E37252">
                              <w:rPr>
                                <w:b/>
                                <w:bCs/>
                                <w:lang w:val="en-US"/>
                              </w:rPr>
                              <w:t>Push Button</w:t>
                            </w:r>
                          </w:p>
                          <w:p w14:paraId="2708303B" w14:textId="77777777" w:rsidR="00E92E17" w:rsidRDefault="00E92E17" w:rsidP="00E92E17">
                            <w:pPr>
                              <w:jc w:val="center"/>
                            </w:pPr>
                          </w:p>
                          <w:p w14:paraId="1734661D" w14:textId="77777777" w:rsidR="00E92E17" w:rsidRDefault="00E92E17" w:rsidP="00E92E1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2F84C1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" o:spid="_x0000_s1026" type="#_x0000_t66" style="position:absolute;margin-left:421.5pt;margin-top:115.5pt;width:120pt;height:5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" adj="4590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7978B6C2" w14:textId="77777777" w:rsidR="00E92E17" w:rsidRPr="00E37252" w:rsidRDefault="00E92E17" w:rsidP="00E92E17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E37252">
                        <w:rPr>
                          <w:b/>
                          <w:bCs/>
                          <w:lang w:val="en-US"/>
                        </w:rPr>
                        <w:t>Push Button</w:t>
                      </w:r>
                    </w:p>
                    <w:p w14:paraId="2708303B" w14:textId="77777777" w:rsidR="00E92E17" w:rsidRDefault="00E92E17" w:rsidP="00E92E17">
                      <w:pPr>
                        <w:jc w:val="center"/>
                      </w:pPr>
                    </w:p>
                    <w:p w14:paraId="1734661D" w14:textId="77777777" w:rsidR="00E92E17" w:rsidRDefault="00E92E17" w:rsidP="00E92E1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C6A1FB9" wp14:editId="0FBAC956">
                <wp:simplePos x="0" y="0"/>
                <wp:positionH relativeFrom="column">
                  <wp:posOffset>5305425</wp:posOffset>
                </wp:positionH>
                <wp:positionV relativeFrom="paragraph">
                  <wp:posOffset>542925</wp:posOffset>
                </wp:positionV>
                <wp:extent cx="1571625" cy="809625"/>
                <wp:effectExtent l="19050" t="19050" r="28575" b="47625"/>
                <wp:wrapNone/>
                <wp:docPr id="1" name="Arrow: Lef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1625" cy="809625"/>
                        </a:xfrm>
                        <a:prstGeom prst="leftArrow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CAAD1B" w14:textId="77777777" w:rsidR="00E92E17" w:rsidRPr="00E37252" w:rsidRDefault="00E92E17" w:rsidP="00E92E17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E37252">
                              <w:rPr>
                                <w:b/>
                                <w:bCs/>
                                <w:lang w:val="en-US"/>
                              </w:rPr>
                              <w:t>Vibration Sensor</w:t>
                            </w:r>
                            <w:r>
                              <w:rPr>
                                <w:b/>
                                <w:bCs/>
                                <w:lang w:val="en-US"/>
                              </w:rPr>
                              <w:t xml:space="preserve"> </w:t>
                            </w:r>
                            <w:r w:rsidRPr="00E37252">
                              <w:rPr>
                                <w:b/>
                                <w:bCs/>
                                <w:lang w:val="en-US"/>
                              </w:rPr>
                              <w:t>SW-420</w:t>
                            </w:r>
                          </w:p>
                          <w:p w14:paraId="00D1E7EB" w14:textId="77777777" w:rsidR="00E92E17" w:rsidRDefault="00E92E17" w:rsidP="00E92E1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6A1FB9" id="Arrow: Left 1" o:spid="_x0000_s1027" type="#_x0000_t66" style="position:absolute;margin-left:417.75pt;margin-top:42.75pt;width:123.75pt;height:63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" adj="5564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0BCAAD1B" w14:textId="77777777" w:rsidR="00E92E17" w:rsidRPr="00E37252" w:rsidRDefault="00E92E17" w:rsidP="00E92E17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E37252">
                        <w:rPr>
                          <w:b/>
                          <w:bCs/>
                          <w:lang w:val="en-US"/>
                        </w:rPr>
                        <w:t>Vibration Sensor</w:t>
                      </w:r>
                      <w:r>
                        <w:rPr>
                          <w:b/>
                          <w:bCs/>
                          <w:lang w:val="en-US"/>
                        </w:rPr>
                        <w:t xml:space="preserve"> </w:t>
                      </w:r>
                      <w:r w:rsidRPr="00E37252">
                        <w:rPr>
                          <w:b/>
                          <w:bCs/>
                          <w:lang w:val="en-US"/>
                        </w:rPr>
                        <w:t>SW-420</w:t>
                      </w:r>
                    </w:p>
                    <w:p w14:paraId="00D1E7EB" w14:textId="77777777" w:rsidR="00E92E17" w:rsidRDefault="00E92E17" w:rsidP="00E92E1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E3725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9982083" wp14:editId="0FE4B634">
                <wp:simplePos x="0" y="0"/>
                <wp:positionH relativeFrom="column">
                  <wp:posOffset>5495925</wp:posOffset>
                </wp:positionH>
                <wp:positionV relativeFrom="paragraph">
                  <wp:posOffset>2181225</wp:posOffset>
                </wp:positionV>
                <wp:extent cx="1381125" cy="574675"/>
                <wp:effectExtent l="0" t="19050" r="47625" b="34925"/>
                <wp:wrapNone/>
                <wp:docPr id="15" name="Arrow: Right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574675"/>
                        </a:xfrm>
                        <a:prstGeom prst="rightArrow">
                          <a:avLst>
                            <a:gd name="adj1" fmla="val 50000"/>
                            <a:gd name="adj2" fmla="val 80778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8C13E9" w14:textId="4A724204" w:rsidR="00E37252" w:rsidRPr="00E37252" w:rsidRDefault="00E37252" w:rsidP="00E37252">
                            <w:pPr>
                              <w:jc w:val="center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3725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L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982083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5" o:spid="_x0000_s1028" type="#_x0000_t13" style="position:absolute;margin-left:432.75pt;margin-top:171.75pt;width:108.75pt;height:45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" adj="14340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638C13E9" w14:textId="4A724204" w:rsidR="00E37252" w:rsidRPr="00E37252" w:rsidRDefault="00E37252" w:rsidP="00E37252">
                      <w:pPr>
                        <w:jc w:val="center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3725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LED</w:t>
                      </w:r>
                    </w:p>
                  </w:txbxContent>
                </v:textbox>
              </v:shape>
            </w:pict>
          </mc:Fallback>
        </mc:AlternateContent>
      </w:r>
      <w:r w:rsidR="00E37252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184EF4" wp14:editId="6079C87B">
                <wp:simplePos x="0" y="0"/>
                <wp:positionH relativeFrom="column">
                  <wp:posOffset>2495550</wp:posOffset>
                </wp:positionH>
                <wp:positionV relativeFrom="paragraph">
                  <wp:posOffset>2114231</wp:posOffset>
                </wp:positionV>
                <wp:extent cx="1409700" cy="641350"/>
                <wp:effectExtent l="0" t="19050" r="38100" b="4445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641350"/>
                        </a:xfrm>
                        <a:prstGeom prst="rightArrow">
                          <a:avLst>
                            <a:gd name="adj1" fmla="val 50000"/>
                            <a:gd name="adj2" fmla="val 70833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28EF8" w14:textId="1A990022" w:rsidR="00F13CB2" w:rsidRPr="00E37252" w:rsidRDefault="00F13CB2" w:rsidP="00F13CB2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E37252">
                              <w:rPr>
                                <w:b/>
                                <w:bCs/>
                                <w:lang w:val="en-US"/>
                              </w:rPr>
                              <w:t xml:space="preserve">GPS </w:t>
                            </w:r>
                            <w:r w:rsidR="00E37252" w:rsidRPr="00E37252">
                              <w:rPr>
                                <w:b/>
                                <w:bCs/>
                                <w:lang w:val="en-US"/>
                              </w:rPr>
                              <w:t>NEO 6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84EF4" id="Arrow: Right 12" o:spid="_x0000_s1029" type="#_x0000_t13" style="position:absolute;margin-left:196.5pt;margin-top:166.45pt;width:111pt;height:50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" adj="14639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5AA28EF8" w14:textId="1A990022" w:rsidR="00F13CB2" w:rsidRPr="00E37252" w:rsidRDefault="00F13CB2" w:rsidP="00F13CB2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E37252">
                        <w:rPr>
                          <w:b/>
                          <w:bCs/>
                          <w:lang w:val="en-US"/>
                        </w:rPr>
                        <w:t xml:space="preserve">GPS </w:t>
                      </w:r>
                      <w:r w:rsidR="00E37252" w:rsidRPr="00E37252">
                        <w:rPr>
                          <w:b/>
                          <w:bCs/>
                          <w:lang w:val="en-US"/>
                        </w:rPr>
                        <w:t>NEO 6M</w:t>
                      </w:r>
                    </w:p>
                  </w:txbxContent>
                </v:textbox>
              </v:shape>
            </w:pict>
          </mc:Fallback>
        </mc:AlternateContent>
      </w:r>
      <w:r w:rsidR="00F13CB2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1FF571" wp14:editId="2518B797">
                <wp:simplePos x="0" y="0"/>
                <wp:positionH relativeFrom="column">
                  <wp:posOffset>2495550</wp:posOffset>
                </wp:positionH>
                <wp:positionV relativeFrom="paragraph">
                  <wp:posOffset>676275</wp:posOffset>
                </wp:positionV>
                <wp:extent cx="1428750" cy="876300"/>
                <wp:effectExtent l="0" t="19050" r="38100" b="3810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0" cy="876300"/>
                        </a:xfrm>
                        <a:prstGeom prst="rightArrow">
                          <a:avLst>
                            <a:gd name="adj1" fmla="val 50000"/>
                            <a:gd name="adj2" fmla="val 70833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9B5B5F" w14:textId="77777777" w:rsidR="00F13CB2" w:rsidRPr="00F13CB2" w:rsidRDefault="00F13CB2" w:rsidP="00F13CB2">
                            <w:pPr>
                              <w:jc w:val="center"/>
                              <w:rPr>
                                <w:b/>
                                <w:bCs/>
                                <w:lang w:val="en-US"/>
                              </w:rPr>
                            </w:pPr>
                            <w:r w:rsidRPr="00F13CB2">
                              <w:rPr>
                                <w:b/>
                                <w:bCs/>
                                <w:lang w:val="en-US"/>
                              </w:rPr>
                              <w:t>Accelerometer MPU-6050</w:t>
                            </w:r>
                          </w:p>
                          <w:p w14:paraId="060D4952" w14:textId="77777777" w:rsidR="00F13CB2" w:rsidRPr="00F13CB2" w:rsidRDefault="00F13CB2" w:rsidP="00F13CB2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  <w:p w14:paraId="6D55493E" w14:textId="1A3BB4FF" w:rsidR="00F13CB2" w:rsidRDefault="00F13CB2" w:rsidP="00F13CB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FF571" id="Arrow: Right 11" o:spid="_x0000_s1030" type="#_x0000_t13" style="position:absolute;margin-left:196.5pt;margin-top:53.25pt;width:112.5pt;height:6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" adj="12216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7F9B5B5F" w14:textId="77777777" w:rsidR="00F13CB2" w:rsidRPr="00F13CB2" w:rsidRDefault="00F13CB2" w:rsidP="00F13CB2">
                      <w:pPr>
                        <w:jc w:val="center"/>
                        <w:rPr>
                          <w:b/>
                          <w:bCs/>
                          <w:lang w:val="en-US"/>
                        </w:rPr>
                      </w:pPr>
                      <w:r w:rsidRPr="00F13CB2">
                        <w:rPr>
                          <w:b/>
                          <w:bCs/>
                          <w:lang w:val="en-US"/>
                        </w:rPr>
                        <w:t>Accelerometer MPU-6050</w:t>
                      </w:r>
                    </w:p>
                    <w:p w14:paraId="060D4952" w14:textId="77777777" w:rsidR="00F13CB2" w:rsidRPr="00F13CB2" w:rsidRDefault="00F13CB2" w:rsidP="00F13CB2">
                      <w:pPr>
                        <w:jc w:val="center"/>
                        <w:rPr>
                          <w:lang w:val="en-US"/>
                        </w:rPr>
                      </w:pPr>
                    </w:p>
                    <w:p w14:paraId="6D55493E" w14:textId="1A3BB4FF" w:rsidR="00F13CB2" w:rsidRDefault="00F13CB2" w:rsidP="00F13CB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F13CB2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2AB2D0" wp14:editId="6197849A">
                <wp:simplePos x="0" y="0"/>
                <wp:positionH relativeFrom="column">
                  <wp:posOffset>4305300</wp:posOffset>
                </wp:positionH>
                <wp:positionV relativeFrom="paragraph">
                  <wp:posOffset>2905125</wp:posOffset>
                </wp:positionV>
                <wp:extent cx="814070" cy="519430"/>
                <wp:effectExtent l="0" t="24130" r="38100" b="1905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814070" cy="519430"/>
                        </a:xfrm>
                        <a:prstGeom prst="rightArrow">
                          <a:avLst>
                            <a:gd name="adj1" fmla="val 50000"/>
                            <a:gd name="adj2" fmla="val 70833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C9EEC" id="Arrow: Right 17" o:spid="_x0000_s1026" type="#_x0000_t13" style="position:absolute;margin-left:339pt;margin-top:228.75pt;width:64.1pt;height:40.9pt;rotation:-90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" adj="11838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</v:shape>
            </w:pict>
          </mc:Fallback>
        </mc:AlternateContent>
      </w:r>
      <w:r w:rsidR="00F13CB2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D921AC" wp14:editId="008E22A5">
                <wp:simplePos x="0" y="0"/>
                <wp:positionH relativeFrom="column">
                  <wp:posOffset>4509770</wp:posOffset>
                </wp:positionH>
                <wp:positionV relativeFrom="paragraph">
                  <wp:posOffset>2809875</wp:posOffset>
                </wp:positionV>
                <wp:extent cx="695325" cy="385445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325" cy="3854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B613F0" w14:textId="45F66801" w:rsidR="00F13CB2" w:rsidRPr="00F13CB2" w:rsidRDefault="00F13CB2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F13CB2">
                              <w:rPr>
                                <w:b/>
                                <w:bCs/>
                                <w:sz w:val="28"/>
                                <w:szCs w:val="28"/>
                                <w:lang w:val="en-US"/>
                              </w:rPr>
                              <w:t>5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3D921AC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1" type="#_x0000_t202" style="position:absolute;margin-left:355.1pt;margin-top:221.25pt;width:54.75pt;height:30.3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" filled="f" stroked="f" strokeweight=".5pt">
                <v:textbox>
                  <w:txbxContent>
                    <w:p w14:paraId="17B613F0" w14:textId="45F66801" w:rsidR="00F13CB2" w:rsidRPr="00F13CB2" w:rsidRDefault="00F13CB2">
                      <w:pPr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</w:pPr>
                      <w:r w:rsidRPr="00F13CB2">
                        <w:rPr>
                          <w:b/>
                          <w:bCs/>
                          <w:sz w:val="28"/>
                          <w:szCs w:val="28"/>
                          <w:lang w:val="en-US"/>
                        </w:rPr>
                        <w:t>5V</w:t>
                      </w:r>
                    </w:p>
                  </w:txbxContent>
                </v:textbox>
              </v:shape>
            </w:pict>
          </mc:Fallback>
        </mc:AlternateContent>
      </w:r>
      <w:r w:rsidR="00F13CB2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059015D" wp14:editId="4DE3E736">
                <wp:simplePos x="0" y="0"/>
                <wp:positionH relativeFrom="column">
                  <wp:posOffset>762000</wp:posOffset>
                </wp:positionH>
                <wp:positionV relativeFrom="paragraph">
                  <wp:posOffset>3676650</wp:posOffset>
                </wp:positionV>
                <wp:extent cx="1552575" cy="790575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2575" cy="7905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158827" w14:textId="6E50F279" w:rsidR="00F13CB2" w:rsidRPr="00F13CB2" w:rsidRDefault="00F13CB2" w:rsidP="00F13CB2">
                            <w:pPr>
                              <w:jc w:val="center"/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F13CB2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Lithium-ion Rechargeable Battery Pack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  <w:lang w:val="en-US"/>
                              </w:rPr>
                              <w:t xml:space="preserve"> </w:t>
                            </w:r>
                            <w:r w:rsidRPr="00F13CB2">
                              <w:rPr>
                                <w:b/>
                                <w:bCs/>
                                <w:color w:val="FFFFFF" w:themeColor="background1"/>
                                <w:sz w:val="24"/>
                                <w:szCs w:val="24"/>
                              </w:rPr>
                              <w:t>18650 2S 7.4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59015D" id="Text Box 21" o:spid="_x0000_s1032" type="#_x0000_t202" style="position:absolute;margin-left:60pt;margin-top:289.5pt;width:122.25pt;height:62.2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" filled="f" stroked="f" strokeweight=".5pt">
                <v:textbox>
                  <w:txbxContent>
                    <w:p w14:paraId="47158827" w14:textId="6E50F279" w:rsidR="00F13CB2" w:rsidRPr="00F13CB2" w:rsidRDefault="00F13CB2" w:rsidP="00F13CB2">
                      <w:pPr>
                        <w:jc w:val="center"/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</w:pPr>
                      <w:r w:rsidRPr="00F13CB2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Lithium-ion Rechargeable Battery Pack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  <w:lang w:val="en-US"/>
                        </w:rPr>
                        <w:t xml:space="preserve"> </w:t>
                      </w:r>
                      <w:r w:rsidRPr="00F13CB2">
                        <w:rPr>
                          <w:b/>
                          <w:bCs/>
                          <w:color w:val="FFFFFF" w:themeColor="background1"/>
                          <w:sz w:val="24"/>
                          <w:szCs w:val="24"/>
                        </w:rPr>
                        <w:t>18650 2S 7.4V</w:t>
                      </w:r>
                    </w:p>
                  </w:txbxContent>
                </v:textbox>
              </v:shape>
            </w:pict>
          </mc:Fallback>
        </mc:AlternateContent>
      </w:r>
      <w:r w:rsidR="00F13CB2">
        <w:rPr>
          <w:noProof/>
        </w:rPr>
        <w:drawing>
          <wp:anchor distT="0" distB="0" distL="114300" distR="114300" simplePos="0" relativeHeight="251676672" behindDoc="0" locked="0" layoutInCell="1" allowOverlap="1" wp14:anchorId="788D96C3" wp14:editId="6196844D">
            <wp:simplePos x="0" y="0"/>
            <wp:positionH relativeFrom="column">
              <wp:posOffset>571500</wp:posOffset>
            </wp:positionH>
            <wp:positionV relativeFrom="paragraph">
              <wp:posOffset>3013075</wp:posOffset>
            </wp:positionV>
            <wp:extent cx="1543050" cy="2190750"/>
            <wp:effectExtent l="0" t="0" r="0" b="0"/>
            <wp:wrapNone/>
            <wp:docPr id="19" name="Picture 19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Icon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54305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F6526C9" wp14:editId="7AE02768">
                <wp:simplePos x="0" y="0"/>
                <wp:positionH relativeFrom="column">
                  <wp:posOffset>2494915</wp:posOffset>
                </wp:positionH>
                <wp:positionV relativeFrom="paragraph">
                  <wp:posOffset>3762375</wp:posOffset>
                </wp:positionV>
                <wp:extent cx="1171575" cy="552450"/>
                <wp:effectExtent l="0" t="19050" r="47625" b="38100"/>
                <wp:wrapNone/>
                <wp:docPr id="20" name="Arrow: Right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1575" cy="552450"/>
                        </a:xfrm>
                        <a:prstGeom prst="rightArrow">
                          <a:avLst>
                            <a:gd name="adj1" fmla="val 50000"/>
                            <a:gd name="adj2" fmla="val 70833"/>
                          </a:avLst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2">
                          <a:schemeClr val="accent5"/>
                        </a:fillRef>
                        <a:effectRef idx="1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5ED5F" w14:textId="025B00F3" w:rsidR="00E37252" w:rsidRPr="00E37252" w:rsidRDefault="00E37252" w:rsidP="00E37252">
                            <w:pPr>
                              <w:ind w:firstLine="720"/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E37252">
                              <w:rPr>
                                <w:b/>
                                <w:bCs/>
                                <w:sz w:val="24"/>
                                <w:szCs w:val="24"/>
                                <w:lang w:val="en-US"/>
                              </w:rPr>
                              <w:t>7.4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6526C9" id="Arrow: Right 20" o:spid="_x0000_s1033" type="#_x0000_t13" style="position:absolute;margin-left:196.45pt;margin-top:296.25pt;width:92.25pt;height:4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" adj="14385" fillcolor="#91bce3 [2168]" strokecolor="#5b9bd5 [3208]" strokeweight=".5pt">
                <v:fill color2="#7aaddd [2616]" rotate="t" colors="0 #b1cbe9;.5 #a3c1e5;1 #92b9e4" focus="100%" type="gradient">
                  <o:fill v:ext="view" type="gradientUnscaled"/>
                </v:fill>
                <v:textbox>
                  <w:txbxContent>
                    <w:p w14:paraId="4735ED5F" w14:textId="025B00F3" w:rsidR="00E37252" w:rsidRPr="00E37252" w:rsidRDefault="00E37252" w:rsidP="00E37252">
                      <w:pPr>
                        <w:ind w:firstLine="720"/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</w:pPr>
                      <w:r w:rsidRPr="00E37252">
                        <w:rPr>
                          <w:b/>
                          <w:bCs/>
                          <w:sz w:val="24"/>
                          <w:szCs w:val="24"/>
                          <w:lang w:val="en-US"/>
                        </w:rPr>
                        <w:t>7.4V</w:t>
                      </w:r>
                    </w:p>
                  </w:txbxContent>
                </v:textbox>
              </v:shape>
            </w:pict>
          </mc:Fallback>
        </mc:AlternateContent>
      </w:r>
      <w:r w:rsidR="00F13CB2">
        <w:rPr>
          <w:noProof/>
        </w:rPr>
        <w:drawing>
          <wp:inline distT="0" distB="0" distL="0" distR="0" wp14:anchorId="342F325D" wp14:editId="2FC39497">
            <wp:extent cx="3248025" cy="2486025"/>
            <wp:effectExtent l="0" t="0" r="9525" b="9525"/>
            <wp:docPr id="18" name="Picture 18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Ico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3CB2">
        <w:rPr>
          <w:noProof/>
        </w:rPr>
        <w:drawing>
          <wp:anchor distT="0" distB="0" distL="114300" distR="114300" simplePos="0" relativeHeight="251673600" behindDoc="0" locked="0" layoutInCell="1" allowOverlap="1" wp14:anchorId="7BA163B4" wp14:editId="6103263C">
            <wp:simplePos x="0" y="0"/>
            <wp:positionH relativeFrom="column">
              <wp:posOffset>3543300</wp:posOffset>
            </wp:positionH>
            <wp:positionV relativeFrom="paragraph">
              <wp:posOffset>3336290</wp:posOffset>
            </wp:positionV>
            <wp:extent cx="2315118" cy="1438275"/>
            <wp:effectExtent l="0" t="0" r="9525" b="0"/>
            <wp:wrapNone/>
            <wp:docPr id="16" name="Picture 16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electronics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5118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w:drawing>
          <wp:anchor distT="0" distB="0" distL="114300" distR="114300" simplePos="0" relativeHeight="251663360" behindDoc="0" locked="0" layoutInCell="1" allowOverlap="1" wp14:anchorId="42EF2692" wp14:editId="2A2359A2">
            <wp:simplePos x="0" y="0"/>
            <wp:positionH relativeFrom="column">
              <wp:posOffset>6877050</wp:posOffset>
            </wp:positionH>
            <wp:positionV relativeFrom="paragraph">
              <wp:posOffset>2124075</wp:posOffset>
            </wp:positionV>
            <wp:extent cx="826135" cy="82613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6135" cy="826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w:drawing>
          <wp:anchor distT="0" distB="0" distL="114300" distR="114300" simplePos="0" relativeHeight="251662336" behindDoc="0" locked="0" layoutInCell="1" allowOverlap="1" wp14:anchorId="212C3EDF" wp14:editId="30D1373C">
            <wp:simplePos x="0" y="0"/>
            <wp:positionH relativeFrom="column">
              <wp:posOffset>6981825</wp:posOffset>
            </wp:positionH>
            <wp:positionV relativeFrom="paragraph">
              <wp:posOffset>1552607</wp:posOffset>
            </wp:positionV>
            <wp:extent cx="633765" cy="571500"/>
            <wp:effectExtent l="0" t="0" r="0" b="0"/>
            <wp:wrapNone/>
            <wp:docPr id="9" name="Picture 9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indoo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76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w:drawing>
          <wp:anchor distT="0" distB="0" distL="114300" distR="114300" simplePos="0" relativeHeight="251661312" behindDoc="0" locked="0" layoutInCell="1" allowOverlap="1" wp14:anchorId="4F2DF154" wp14:editId="330B675B">
            <wp:simplePos x="0" y="0"/>
            <wp:positionH relativeFrom="column">
              <wp:posOffset>6877050</wp:posOffset>
            </wp:positionH>
            <wp:positionV relativeFrom="paragraph">
              <wp:posOffset>152400</wp:posOffset>
            </wp:positionV>
            <wp:extent cx="1619250" cy="1619250"/>
            <wp:effectExtent l="0" t="0" r="0" b="0"/>
            <wp:wrapNone/>
            <wp:docPr id="8" name="Picture 8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electronic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16192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w:drawing>
          <wp:anchor distT="0" distB="0" distL="114300" distR="114300" simplePos="0" relativeHeight="251660288" behindDoc="0" locked="0" layoutInCell="1" allowOverlap="1" wp14:anchorId="2B17012A" wp14:editId="29999A4F">
            <wp:simplePos x="0" y="0"/>
            <wp:positionH relativeFrom="column">
              <wp:posOffset>38100</wp:posOffset>
            </wp:positionH>
            <wp:positionV relativeFrom="paragraph">
              <wp:posOffset>1769110</wp:posOffset>
            </wp:positionV>
            <wp:extent cx="2686050" cy="1297940"/>
            <wp:effectExtent l="0" t="0" r="0" b="0"/>
            <wp:wrapNone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2686050" cy="129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3CB2">
        <w:rPr>
          <w:noProof/>
        </w:rPr>
        <w:drawing>
          <wp:anchor distT="0" distB="0" distL="114300" distR="114300" simplePos="0" relativeHeight="251659264" behindDoc="0" locked="0" layoutInCell="1" allowOverlap="1" wp14:anchorId="0C7A4A11" wp14:editId="6D914B9D">
            <wp:simplePos x="0" y="0"/>
            <wp:positionH relativeFrom="column">
              <wp:posOffset>762000</wp:posOffset>
            </wp:positionH>
            <wp:positionV relativeFrom="paragraph">
              <wp:posOffset>47625</wp:posOffset>
            </wp:positionV>
            <wp:extent cx="2200275" cy="2076450"/>
            <wp:effectExtent l="0" t="0" r="9525" b="0"/>
            <wp:wrapNone/>
            <wp:docPr id="5" name="Picture 5" descr="A picture containing text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electronics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2B22">
        <w:rPr>
          <w:noProof/>
        </w:rPr>
        <w:drawing>
          <wp:anchor distT="0" distB="0" distL="114300" distR="114300" simplePos="0" relativeHeight="251658240" behindDoc="0" locked="0" layoutInCell="1" allowOverlap="1" wp14:anchorId="5F97A29F" wp14:editId="27193030">
            <wp:simplePos x="0" y="0"/>
            <wp:positionH relativeFrom="column">
              <wp:posOffset>3115944</wp:posOffset>
            </wp:positionH>
            <wp:positionV relativeFrom="paragraph">
              <wp:posOffset>602615</wp:posOffset>
            </wp:positionV>
            <wp:extent cx="3048000" cy="2029968"/>
            <wp:effectExtent l="0" t="5080" r="0" b="0"/>
            <wp:wrapNone/>
            <wp:docPr id="4" name="Picture 4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electronics, circui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3048000" cy="202996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59229D" w14:textId="1D91BB1A" w:rsidR="005E1B8B" w:rsidRPr="005E1B8B" w:rsidRDefault="005E1B8B" w:rsidP="005E1B8B"/>
    <w:p w14:paraId="7AC394A8" w14:textId="3C2AE46C" w:rsidR="005E1B8B" w:rsidRPr="005E1B8B" w:rsidRDefault="005E1B8B" w:rsidP="005E1B8B"/>
    <w:p w14:paraId="5489D295" w14:textId="466085AE" w:rsidR="005E1B8B" w:rsidRPr="005E1B8B" w:rsidRDefault="005E1B8B" w:rsidP="005E1B8B"/>
    <w:p w14:paraId="7FF53F18" w14:textId="7E828895" w:rsidR="005E1B8B" w:rsidRPr="005E1B8B" w:rsidRDefault="005E1B8B" w:rsidP="005E1B8B"/>
    <w:p w14:paraId="70BEA88C" w14:textId="5D54FCC4" w:rsidR="005E1B8B" w:rsidRPr="005E1B8B" w:rsidRDefault="005E1B8B" w:rsidP="005E1B8B"/>
    <w:p w14:paraId="2071D96D" w14:textId="4AAEE57E" w:rsidR="005E1B8B" w:rsidRDefault="005E1B8B" w:rsidP="005E1B8B"/>
    <w:p w14:paraId="32A6E3C6" w14:textId="56697A7B" w:rsidR="005E1B8B" w:rsidRDefault="005E1B8B" w:rsidP="005E1B8B">
      <w:pPr>
        <w:tabs>
          <w:tab w:val="left" w:pos="10485"/>
        </w:tabs>
        <w:rPr>
          <w:lang w:val="en-US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lang w:val="en-US"/>
        </w:rPr>
        <w:t xml:space="preserve">        </w:t>
      </w:r>
    </w:p>
    <w:p w14:paraId="278CA6D0" w14:textId="59E84324" w:rsidR="005E1B8B" w:rsidRDefault="005E1B8B" w:rsidP="005E1B8B">
      <w:pPr>
        <w:tabs>
          <w:tab w:val="left" w:pos="10485"/>
        </w:tabs>
        <w:rPr>
          <w:lang w:val="en-US"/>
        </w:rPr>
      </w:pPr>
    </w:p>
    <w:p w14:paraId="3E64A427" w14:textId="1A159076" w:rsidR="005E1B8B" w:rsidRDefault="005E1B8B" w:rsidP="005E1B8B">
      <w:pPr>
        <w:tabs>
          <w:tab w:val="left" w:pos="10485"/>
        </w:tabs>
        <w:rPr>
          <w:lang w:val="en-US"/>
        </w:rPr>
      </w:pPr>
    </w:p>
    <w:p w14:paraId="4853B424" w14:textId="77777777" w:rsidR="0061757A" w:rsidRDefault="0061757A" w:rsidP="005E1B8B">
      <w:pPr>
        <w:tabs>
          <w:tab w:val="left" w:pos="10485"/>
        </w:tabs>
        <w:rPr>
          <w:lang w:val="en-US"/>
        </w:rPr>
      </w:pPr>
    </w:p>
    <w:sectPr w:rsidR="0061757A" w:rsidSect="00E82B2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534F1" w14:textId="77777777" w:rsidR="00931345" w:rsidRDefault="00931345" w:rsidP="005E1B8B">
      <w:pPr>
        <w:spacing w:after="0" w:line="240" w:lineRule="auto"/>
      </w:pPr>
      <w:r>
        <w:separator/>
      </w:r>
    </w:p>
  </w:endnote>
  <w:endnote w:type="continuationSeparator" w:id="0">
    <w:p w14:paraId="51365DEC" w14:textId="77777777" w:rsidR="00931345" w:rsidRDefault="00931345" w:rsidP="005E1B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E7B2C4" w14:textId="77777777" w:rsidR="00931345" w:rsidRDefault="00931345" w:rsidP="005E1B8B">
      <w:pPr>
        <w:spacing w:after="0" w:line="240" w:lineRule="auto"/>
      </w:pPr>
      <w:r>
        <w:separator/>
      </w:r>
    </w:p>
  </w:footnote>
  <w:footnote w:type="continuationSeparator" w:id="0">
    <w:p w14:paraId="0B885CC6" w14:textId="77777777" w:rsidR="00931345" w:rsidRDefault="00931345" w:rsidP="005E1B8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zIysDA3NzI3MjVW0lEKTi0uzszPAykwqgUA8DlnNiwAAAA="/>
  </w:docVars>
  <w:rsids>
    <w:rsidRoot w:val="00703ADE"/>
    <w:rsid w:val="00360E90"/>
    <w:rsid w:val="005E1B8B"/>
    <w:rsid w:val="0061757A"/>
    <w:rsid w:val="00703ADE"/>
    <w:rsid w:val="00931345"/>
    <w:rsid w:val="00E37252"/>
    <w:rsid w:val="00E82B22"/>
    <w:rsid w:val="00E92E17"/>
    <w:rsid w:val="00F13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FC8C14"/>
  <w15:chartTrackingRefBased/>
  <w15:docId w15:val="{FB898AB4-6E94-4742-8110-BB177544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1B8B"/>
  </w:style>
  <w:style w:type="paragraph" w:styleId="Footer">
    <w:name w:val="footer"/>
    <w:basedOn w:val="Normal"/>
    <w:link w:val="FooterChar"/>
    <w:uiPriority w:val="99"/>
    <w:unhideWhenUsed/>
    <w:rsid w:val="005E1B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1B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6</Words>
  <Characters>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aroof Ahmed</dc:creator>
  <cp:keywords/>
  <dc:description/>
  <cp:lastModifiedBy>Muhammad Maroof Ahmed</cp:lastModifiedBy>
  <cp:revision>4</cp:revision>
  <dcterms:created xsi:type="dcterms:W3CDTF">2021-07-12T11:16:00Z</dcterms:created>
  <dcterms:modified xsi:type="dcterms:W3CDTF">2021-07-12T12:17:00Z</dcterms:modified>
</cp:coreProperties>
</file>